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au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7-hydroxycitronellal; Geraniol; 1-(1,2,3,4,5,6,7,8-octahydro-2,3,8,8-tetramethyl-2-naphthyl)ethan-1-one; isopentyl salicylate; linalool;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02+P352 - BEI KONTAKT MIT DER HAUT: Mit viel Wasser und Seife waschen.</w:t>
              <w:br/>
              <w:t>P333+P313 - Bei Hautreizung oder -ausschlag: Ärztlichen Rat einholen/ärztliche Hilfe hinzuziehen.</w:t>
              <w:br/>
              <w:t>P501 - Inhalt/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romatisch. holzartig. Hesperidaceae. krautig. Marin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au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au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7-hydroxycitronellal (107-7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Geraniol ; linalool ; d-limon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3.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3.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au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au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3.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609279C-E11F-4C5C-A862-B1CA9F23490A}"/>
</file>

<file path=customXml/itemProps3.xml><?xml version="1.0" encoding="utf-8"?>
<ds:datastoreItem xmlns:ds="http://schemas.openxmlformats.org/officeDocument/2006/customXml" ds:itemID="{739EF6E5-87BB-4AC9-BB4D-6E331B3BEBBD}"/>
</file>

<file path=customXml/itemProps4.xml><?xml version="1.0" encoding="utf-8"?>
<ds:datastoreItem xmlns:ds="http://schemas.openxmlformats.org/officeDocument/2006/customXml" ds:itemID="{E64ECEA3-04EF-48B2-8B34-97123B08ED06}"/>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